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4B2798" w14:textId="6A905CBF" w:rsidR="00562FEE" w:rsidRPr="00AD36A4" w:rsidRDefault="00562FEE" w:rsidP="00AD36A4">
      <w:pPr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D36A4">
        <w:rPr>
          <w:rFonts w:ascii="Times New Roman" w:hAnsi="Times New Roman" w:cs="Times New Roman"/>
          <w:b/>
          <w:sz w:val="24"/>
          <w:szCs w:val="24"/>
          <w:lang w:val="tr-TR"/>
        </w:rPr>
        <w:t>BURSİYER BAŞVURU FORMU</w:t>
      </w:r>
    </w:p>
    <w:p w14:paraId="5A3ABE45" w14:textId="77777777" w:rsidR="00562FEE" w:rsidRPr="00AD36A4" w:rsidRDefault="00562FEE" w:rsidP="00B3755C">
      <w:pPr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D36A4">
        <w:rPr>
          <w:rFonts w:ascii="Times New Roman" w:hAnsi="Times New Roman" w:cs="Times New Roman"/>
          <w:b/>
          <w:sz w:val="24"/>
          <w:szCs w:val="24"/>
          <w:lang w:val="tr-TR"/>
        </w:rPr>
        <w:t>A. Kişisel Bilgiler: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248"/>
        <w:gridCol w:w="283"/>
        <w:gridCol w:w="4536"/>
      </w:tblGrid>
      <w:tr w:rsidR="00562FEE" w14:paraId="2034240D" w14:textId="77777777" w:rsidTr="0085240C">
        <w:tc>
          <w:tcPr>
            <w:tcW w:w="4248" w:type="dxa"/>
          </w:tcPr>
          <w:p w14:paraId="1AA244EB" w14:textId="77777777" w:rsidR="00562FEE" w:rsidRDefault="00562FEE" w:rsidP="00B375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dı-Soyadı</w:t>
            </w:r>
          </w:p>
        </w:tc>
        <w:tc>
          <w:tcPr>
            <w:tcW w:w="283" w:type="dxa"/>
          </w:tcPr>
          <w:p w14:paraId="5E3ABBC5" w14:textId="77777777" w:rsidR="00562FEE" w:rsidRDefault="00562FEE" w:rsidP="00B375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:</w:t>
            </w:r>
          </w:p>
        </w:tc>
        <w:tc>
          <w:tcPr>
            <w:tcW w:w="4536" w:type="dxa"/>
          </w:tcPr>
          <w:p w14:paraId="0E424A96" w14:textId="77777777" w:rsidR="00562FEE" w:rsidRDefault="00562FEE" w:rsidP="00B375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562FEE" w14:paraId="08A39710" w14:textId="77777777" w:rsidTr="0085240C">
        <w:tc>
          <w:tcPr>
            <w:tcW w:w="4248" w:type="dxa"/>
          </w:tcPr>
          <w:p w14:paraId="0B57CC1C" w14:textId="77777777" w:rsidR="00562FEE" w:rsidRDefault="00562FEE" w:rsidP="00B375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Lisans/Lisansüstü Kayıtlı Olduğu Bölüm</w:t>
            </w:r>
          </w:p>
        </w:tc>
        <w:tc>
          <w:tcPr>
            <w:tcW w:w="283" w:type="dxa"/>
          </w:tcPr>
          <w:p w14:paraId="423E094A" w14:textId="77777777" w:rsidR="00562FEE" w:rsidRDefault="00562FEE" w:rsidP="00B375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:</w:t>
            </w:r>
          </w:p>
        </w:tc>
        <w:tc>
          <w:tcPr>
            <w:tcW w:w="4536" w:type="dxa"/>
          </w:tcPr>
          <w:p w14:paraId="60F741C9" w14:textId="77777777" w:rsidR="00562FEE" w:rsidRDefault="00562FEE" w:rsidP="00B375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562FEE" w14:paraId="32BAA136" w14:textId="77777777" w:rsidTr="0085240C">
        <w:tc>
          <w:tcPr>
            <w:tcW w:w="4248" w:type="dxa"/>
          </w:tcPr>
          <w:p w14:paraId="06E6E887" w14:textId="77777777" w:rsidR="00562FEE" w:rsidRDefault="00562FEE" w:rsidP="0020779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Mevcut Not </w:t>
            </w:r>
            <w:r w:rsidR="00207793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talaması</w:t>
            </w:r>
          </w:p>
        </w:tc>
        <w:tc>
          <w:tcPr>
            <w:tcW w:w="283" w:type="dxa"/>
          </w:tcPr>
          <w:p w14:paraId="637340DB" w14:textId="77777777" w:rsidR="00562FEE" w:rsidRDefault="00562FEE" w:rsidP="00B375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:</w:t>
            </w:r>
          </w:p>
        </w:tc>
        <w:tc>
          <w:tcPr>
            <w:tcW w:w="4536" w:type="dxa"/>
          </w:tcPr>
          <w:p w14:paraId="578C0C24" w14:textId="77777777" w:rsidR="00562FEE" w:rsidRDefault="00562FEE" w:rsidP="00B375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562FEE" w14:paraId="26A8008D" w14:textId="77777777" w:rsidTr="0085240C">
        <w:tc>
          <w:tcPr>
            <w:tcW w:w="4248" w:type="dxa"/>
          </w:tcPr>
          <w:p w14:paraId="3CC7702E" w14:textId="77777777" w:rsidR="00562FEE" w:rsidRDefault="00562FEE" w:rsidP="00B375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-posta Adresi</w:t>
            </w:r>
          </w:p>
        </w:tc>
        <w:tc>
          <w:tcPr>
            <w:tcW w:w="283" w:type="dxa"/>
          </w:tcPr>
          <w:p w14:paraId="4A276D33" w14:textId="77777777" w:rsidR="00562FEE" w:rsidRDefault="00562FEE" w:rsidP="00B375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:</w:t>
            </w:r>
          </w:p>
        </w:tc>
        <w:tc>
          <w:tcPr>
            <w:tcW w:w="4536" w:type="dxa"/>
          </w:tcPr>
          <w:p w14:paraId="65952B38" w14:textId="77777777" w:rsidR="00562FEE" w:rsidRDefault="00562FEE" w:rsidP="00B375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562FEE" w14:paraId="174AE13D" w14:textId="77777777" w:rsidTr="0085240C">
        <w:tc>
          <w:tcPr>
            <w:tcW w:w="4248" w:type="dxa"/>
          </w:tcPr>
          <w:p w14:paraId="1629E8B5" w14:textId="77777777" w:rsidR="00562FEE" w:rsidRDefault="00562FEE" w:rsidP="00B375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GSM Numarası</w:t>
            </w:r>
          </w:p>
        </w:tc>
        <w:tc>
          <w:tcPr>
            <w:tcW w:w="283" w:type="dxa"/>
          </w:tcPr>
          <w:p w14:paraId="60D1262B" w14:textId="77777777" w:rsidR="00562FEE" w:rsidRDefault="00562FEE" w:rsidP="00B375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:</w:t>
            </w:r>
          </w:p>
        </w:tc>
        <w:tc>
          <w:tcPr>
            <w:tcW w:w="4536" w:type="dxa"/>
          </w:tcPr>
          <w:p w14:paraId="52B22539" w14:textId="77777777" w:rsidR="00562FEE" w:rsidRDefault="00562FEE" w:rsidP="00B375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2EAF995C" w14:textId="77777777" w:rsidR="00562FEE" w:rsidRDefault="00562FEE" w:rsidP="00B3755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219B1ABE" w14:textId="77777777" w:rsidR="00AD36A4" w:rsidRPr="00AD36A4" w:rsidRDefault="00AD36A4" w:rsidP="00AD36A4">
      <w:pPr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D36A4">
        <w:rPr>
          <w:rFonts w:ascii="Times New Roman" w:hAnsi="Times New Roman" w:cs="Times New Roman"/>
          <w:b/>
          <w:sz w:val="24"/>
          <w:szCs w:val="24"/>
          <w:lang w:val="tr-TR"/>
        </w:rPr>
        <w:t>B. Lisans Program Bilgileri: (Bu kısım sadece lisans öğrencileri tarafından doldurulacaktır.)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248"/>
        <w:gridCol w:w="283"/>
        <w:gridCol w:w="4536"/>
      </w:tblGrid>
      <w:tr w:rsidR="00AD36A4" w14:paraId="4204BB03" w14:textId="77777777" w:rsidTr="00EC1B7A">
        <w:tc>
          <w:tcPr>
            <w:tcW w:w="4248" w:type="dxa"/>
          </w:tcPr>
          <w:p w14:paraId="565DA6F7" w14:textId="77777777" w:rsidR="00AD36A4" w:rsidRDefault="00AD36A4" w:rsidP="00AD36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ınıfı</w:t>
            </w:r>
          </w:p>
        </w:tc>
        <w:tc>
          <w:tcPr>
            <w:tcW w:w="283" w:type="dxa"/>
          </w:tcPr>
          <w:p w14:paraId="61DB378E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:</w:t>
            </w:r>
          </w:p>
        </w:tc>
        <w:tc>
          <w:tcPr>
            <w:tcW w:w="4536" w:type="dxa"/>
          </w:tcPr>
          <w:p w14:paraId="31EF3D05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AD36A4" w14:paraId="35730238" w14:textId="77777777" w:rsidTr="00EC1B7A">
        <w:tc>
          <w:tcPr>
            <w:tcW w:w="4248" w:type="dxa"/>
          </w:tcPr>
          <w:p w14:paraId="4A8745E5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Tahmini mezuniyet tarihi</w:t>
            </w:r>
          </w:p>
        </w:tc>
        <w:tc>
          <w:tcPr>
            <w:tcW w:w="283" w:type="dxa"/>
          </w:tcPr>
          <w:p w14:paraId="429139EF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:</w:t>
            </w:r>
          </w:p>
        </w:tc>
        <w:tc>
          <w:tcPr>
            <w:tcW w:w="4536" w:type="dxa"/>
          </w:tcPr>
          <w:p w14:paraId="58685433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AD36A4" w14:paraId="46AB60DA" w14:textId="77777777" w:rsidTr="00EC1B7A">
        <w:tc>
          <w:tcPr>
            <w:tcW w:w="4248" w:type="dxa"/>
          </w:tcPr>
          <w:p w14:paraId="1828E215" w14:textId="77777777" w:rsidR="00AD36A4" w:rsidRDefault="00AD36A4" w:rsidP="00AD36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Lisans eğitimi sürecinde uzmanlaşmak istenilen alan</w:t>
            </w:r>
          </w:p>
        </w:tc>
        <w:tc>
          <w:tcPr>
            <w:tcW w:w="283" w:type="dxa"/>
          </w:tcPr>
          <w:p w14:paraId="7375FAE5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:</w:t>
            </w:r>
          </w:p>
        </w:tc>
        <w:tc>
          <w:tcPr>
            <w:tcW w:w="4536" w:type="dxa"/>
          </w:tcPr>
          <w:p w14:paraId="10271709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AD36A4" w14:paraId="269474B0" w14:textId="77777777" w:rsidTr="00EC1B7A">
        <w:tc>
          <w:tcPr>
            <w:tcW w:w="4248" w:type="dxa"/>
          </w:tcPr>
          <w:p w14:paraId="37AF67F5" w14:textId="77777777" w:rsidR="00AD36A4" w:rsidRDefault="00AD36A4" w:rsidP="00AD36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Proje çalışmasına ayrılabilecek zaman (gün/hafta) </w:t>
            </w:r>
          </w:p>
        </w:tc>
        <w:tc>
          <w:tcPr>
            <w:tcW w:w="283" w:type="dxa"/>
          </w:tcPr>
          <w:p w14:paraId="5F33F6E5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:</w:t>
            </w:r>
          </w:p>
        </w:tc>
        <w:tc>
          <w:tcPr>
            <w:tcW w:w="4536" w:type="dxa"/>
          </w:tcPr>
          <w:p w14:paraId="6793A7AD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AD36A4" w14:paraId="70649624" w14:textId="77777777" w:rsidTr="00EC1B7A">
        <w:tc>
          <w:tcPr>
            <w:tcW w:w="4248" w:type="dxa"/>
          </w:tcPr>
          <w:p w14:paraId="284D3970" w14:textId="77777777" w:rsidR="00AD36A4" w:rsidRDefault="00AD36A4" w:rsidP="00AD36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anışman Adı-Soyadı</w:t>
            </w:r>
          </w:p>
        </w:tc>
        <w:tc>
          <w:tcPr>
            <w:tcW w:w="283" w:type="dxa"/>
          </w:tcPr>
          <w:p w14:paraId="35A14BB0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:</w:t>
            </w:r>
          </w:p>
        </w:tc>
        <w:tc>
          <w:tcPr>
            <w:tcW w:w="4536" w:type="dxa"/>
          </w:tcPr>
          <w:p w14:paraId="07E17C27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5DE0E933" w14:textId="77777777" w:rsidR="00AD36A4" w:rsidRDefault="00AD36A4" w:rsidP="0085240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185F28C4" w14:textId="77777777" w:rsidR="00AD36A4" w:rsidRPr="00AD36A4" w:rsidRDefault="00AD36A4" w:rsidP="00AD36A4">
      <w:pPr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AD36A4">
        <w:rPr>
          <w:rFonts w:ascii="Times New Roman" w:hAnsi="Times New Roman" w:cs="Times New Roman"/>
          <w:b/>
          <w:sz w:val="24"/>
          <w:szCs w:val="24"/>
          <w:lang w:val="tr-TR"/>
        </w:rPr>
        <w:t>C. Lisansüstü Program Bilgileri: (Bu kısım sadece lisansüstü öğrencileri tarafından doldurulacaktır.)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248"/>
        <w:gridCol w:w="283"/>
        <w:gridCol w:w="4536"/>
      </w:tblGrid>
      <w:tr w:rsidR="00AD36A4" w14:paraId="15379303" w14:textId="77777777" w:rsidTr="00EC1B7A">
        <w:tc>
          <w:tcPr>
            <w:tcW w:w="4248" w:type="dxa"/>
          </w:tcPr>
          <w:p w14:paraId="15AB9583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gramı (Yüksek lisans/Doktora)</w:t>
            </w:r>
          </w:p>
        </w:tc>
        <w:tc>
          <w:tcPr>
            <w:tcW w:w="283" w:type="dxa"/>
          </w:tcPr>
          <w:p w14:paraId="72937FCE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:</w:t>
            </w:r>
          </w:p>
        </w:tc>
        <w:tc>
          <w:tcPr>
            <w:tcW w:w="4536" w:type="dxa"/>
          </w:tcPr>
          <w:p w14:paraId="1F9AEB0A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AD36A4" w14:paraId="0F85F3FD" w14:textId="77777777" w:rsidTr="00EC1B7A">
        <w:tc>
          <w:tcPr>
            <w:tcW w:w="4248" w:type="dxa"/>
          </w:tcPr>
          <w:p w14:paraId="100F8C4C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Lisans Derecesi Alınan Üniversite/Bölüm</w:t>
            </w:r>
          </w:p>
        </w:tc>
        <w:tc>
          <w:tcPr>
            <w:tcW w:w="283" w:type="dxa"/>
          </w:tcPr>
          <w:p w14:paraId="3F85E78C" w14:textId="0E829C16" w:rsidR="00AD36A4" w:rsidRDefault="00FF7D49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:</w:t>
            </w:r>
          </w:p>
        </w:tc>
        <w:tc>
          <w:tcPr>
            <w:tcW w:w="4536" w:type="dxa"/>
          </w:tcPr>
          <w:p w14:paraId="0F10B895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AD36A4" w14:paraId="4F82E20D" w14:textId="77777777" w:rsidTr="00EC1B7A">
        <w:tc>
          <w:tcPr>
            <w:tcW w:w="4248" w:type="dxa"/>
          </w:tcPr>
          <w:p w14:paraId="20EDEBCE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ğitim durumu</w:t>
            </w:r>
          </w:p>
          <w:p w14:paraId="627C0ED5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(Ders aşaması/Yeterlik/Tez Aşaması)</w:t>
            </w:r>
          </w:p>
        </w:tc>
        <w:tc>
          <w:tcPr>
            <w:tcW w:w="283" w:type="dxa"/>
          </w:tcPr>
          <w:p w14:paraId="4C51E8C8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:</w:t>
            </w:r>
          </w:p>
        </w:tc>
        <w:tc>
          <w:tcPr>
            <w:tcW w:w="4536" w:type="dxa"/>
          </w:tcPr>
          <w:p w14:paraId="7D5C0D9B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AD36A4" w14:paraId="32512CD2" w14:textId="77777777" w:rsidTr="00EC1B7A">
        <w:tc>
          <w:tcPr>
            <w:tcW w:w="4248" w:type="dxa"/>
          </w:tcPr>
          <w:p w14:paraId="6B26F88B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Tez aşamasında ise, tez başlığı</w:t>
            </w:r>
          </w:p>
        </w:tc>
        <w:tc>
          <w:tcPr>
            <w:tcW w:w="283" w:type="dxa"/>
          </w:tcPr>
          <w:p w14:paraId="5119D4F2" w14:textId="43AAA6E6" w:rsidR="00AD36A4" w:rsidRDefault="00FF7D49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:</w:t>
            </w:r>
          </w:p>
        </w:tc>
        <w:tc>
          <w:tcPr>
            <w:tcW w:w="4536" w:type="dxa"/>
          </w:tcPr>
          <w:p w14:paraId="670B29D8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AD36A4" w14:paraId="6CC62A93" w14:textId="77777777" w:rsidTr="00EC1B7A">
        <w:tc>
          <w:tcPr>
            <w:tcW w:w="4248" w:type="dxa"/>
          </w:tcPr>
          <w:p w14:paraId="6F313699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Tahmini mezuniyet tarihi</w:t>
            </w:r>
          </w:p>
        </w:tc>
        <w:tc>
          <w:tcPr>
            <w:tcW w:w="283" w:type="dxa"/>
          </w:tcPr>
          <w:p w14:paraId="4E088245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:</w:t>
            </w:r>
          </w:p>
        </w:tc>
        <w:tc>
          <w:tcPr>
            <w:tcW w:w="4536" w:type="dxa"/>
          </w:tcPr>
          <w:p w14:paraId="377A601E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AD36A4" w14:paraId="66A41526" w14:textId="77777777" w:rsidTr="00EC1B7A">
        <w:tc>
          <w:tcPr>
            <w:tcW w:w="4248" w:type="dxa"/>
          </w:tcPr>
          <w:p w14:paraId="095C34C7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je çalışmasına ayrılabilecek zaman (gün/hafta)</w:t>
            </w:r>
          </w:p>
        </w:tc>
        <w:tc>
          <w:tcPr>
            <w:tcW w:w="283" w:type="dxa"/>
          </w:tcPr>
          <w:p w14:paraId="31617502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:</w:t>
            </w:r>
          </w:p>
        </w:tc>
        <w:tc>
          <w:tcPr>
            <w:tcW w:w="4536" w:type="dxa"/>
          </w:tcPr>
          <w:p w14:paraId="02D2A8D8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  <w:tr w:rsidR="00AD36A4" w14:paraId="70390015" w14:textId="77777777" w:rsidTr="00EC1B7A">
        <w:tc>
          <w:tcPr>
            <w:tcW w:w="4248" w:type="dxa"/>
          </w:tcPr>
          <w:p w14:paraId="3FCC32DE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anışman Adı-Soyadı</w:t>
            </w:r>
          </w:p>
        </w:tc>
        <w:tc>
          <w:tcPr>
            <w:tcW w:w="283" w:type="dxa"/>
          </w:tcPr>
          <w:p w14:paraId="17C833E3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:</w:t>
            </w:r>
          </w:p>
        </w:tc>
        <w:tc>
          <w:tcPr>
            <w:tcW w:w="4536" w:type="dxa"/>
          </w:tcPr>
          <w:p w14:paraId="767B38A5" w14:textId="77777777" w:rsidR="00AD36A4" w:rsidRDefault="00AD36A4" w:rsidP="00EC1B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55C5266E" w14:textId="77777777" w:rsidR="00AD36A4" w:rsidRDefault="00AD36A4" w:rsidP="0085240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07602D18" w14:textId="77777777" w:rsidR="00AD36A4" w:rsidRPr="00AD36A4" w:rsidRDefault="00AD36A4" w:rsidP="00AD36A4">
      <w:pPr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sz w:val="24"/>
          <w:szCs w:val="24"/>
          <w:lang w:val="tr-TR"/>
        </w:rPr>
        <w:t>D</w:t>
      </w:r>
      <w:r w:rsidRPr="00AD36A4">
        <w:rPr>
          <w:rFonts w:ascii="Times New Roman" w:hAnsi="Times New Roman" w:cs="Times New Roman"/>
          <w:b/>
          <w:sz w:val="24"/>
          <w:szCs w:val="24"/>
          <w:lang w:val="tr-TR"/>
        </w:rPr>
        <w:t xml:space="preserve">. </w:t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 xml:space="preserve">Belirtmek </w:t>
      </w:r>
      <w:r w:rsidR="00207793">
        <w:rPr>
          <w:rFonts w:ascii="Times New Roman" w:hAnsi="Times New Roman" w:cs="Times New Roman"/>
          <w:b/>
          <w:sz w:val="24"/>
          <w:szCs w:val="24"/>
          <w:lang w:val="tr-TR"/>
        </w:rPr>
        <w:t>İ</w:t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 xml:space="preserve">stediğiniz </w:t>
      </w:r>
      <w:r w:rsidR="00207793">
        <w:rPr>
          <w:rFonts w:ascii="Times New Roman" w:hAnsi="Times New Roman" w:cs="Times New Roman"/>
          <w:b/>
          <w:sz w:val="24"/>
          <w:szCs w:val="24"/>
          <w:lang w:val="tr-TR"/>
        </w:rPr>
        <w:t>Bilgiler: (Varsa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D36A4" w14:paraId="445792B9" w14:textId="77777777" w:rsidTr="00AD36A4">
        <w:tc>
          <w:tcPr>
            <w:tcW w:w="9062" w:type="dxa"/>
          </w:tcPr>
          <w:p w14:paraId="0FAEB11D" w14:textId="77777777" w:rsidR="00AD36A4" w:rsidRDefault="00AD36A4" w:rsidP="00B375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3BCD4C46" w14:textId="77777777" w:rsidR="00207793" w:rsidRDefault="00207793" w:rsidP="00B375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4DF3EFBF" w14:textId="77777777" w:rsidR="00207793" w:rsidRDefault="00207793" w:rsidP="00B375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224155D2" w14:textId="77777777" w:rsidR="00207793" w:rsidRDefault="00207793" w:rsidP="00B375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3F860E30" w14:textId="77777777" w:rsidR="00207793" w:rsidRDefault="00207793" w:rsidP="00B375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14DB2A6C" w14:textId="77777777" w:rsidR="00207793" w:rsidRDefault="00207793" w:rsidP="00B375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36F722B0" w14:textId="77777777" w:rsidR="00207793" w:rsidRDefault="00207793" w:rsidP="00B375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  <w:p w14:paraId="41FA8F48" w14:textId="77777777" w:rsidR="00207793" w:rsidRDefault="00207793" w:rsidP="00B3755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14:paraId="6EA4ADAD" w14:textId="77777777" w:rsidR="00562FEE" w:rsidRDefault="00562FEE" w:rsidP="00B3755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3EA7CA52" w14:textId="77777777" w:rsidR="00562FEE" w:rsidRDefault="00562FEE" w:rsidP="00B3755C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sectPr w:rsidR="00562FE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255D1"/>
    <w:multiLevelType w:val="hybridMultilevel"/>
    <w:tmpl w:val="A3384358"/>
    <w:lvl w:ilvl="0" w:tplc="94F040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0B575E"/>
    <w:multiLevelType w:val="hybridMultilevel"/>
    <w:tmpl w:val="A88A2BB4"/>
    <w:lvl w:ilvl="0" w:tplc="DB7E1E7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5D00D8"/>
    <w:multiLevelType w:val="hybridMultilevel"/>
    <w:tmpl w:val="0BA2BE5A"/>
    <w:lvl w:ilvl="0" w:tplc="DB7E1E7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59260">
    <w:abstractNumId w:val="1"/>
  </w:num>
  <w:num w:numId="2" w16cid:durableId="666636252">
    <w:abstractNumId w:val="0"/>
  </w:num>
  <w:num w:numId="3" w16cid:durableId="7338927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0MDc3NjOxNLOwNDRQ0lEKTi0uzszPAykwrAUAUatT0CwAAAA="/>
  </w:docVars>
  <w:rsids>
    <w:rsidRoot w:val="00B3755C"/>
    <w:rsid w:val="00207793"/>
    <w:rsid w:val="002514D5"/>
    <w:rsid w:val="00306E54"/>
    <w:rsid w:val="004849A8"/>
    <w:rsid w:val="00562FEE"/>
    <w:rsid w:val="006D2031"/>
    <w:rsid w:val="00784127"/>
    <w:rsid w:val="0085240C"/>
    <w:rsid w:val="00A738AC"/>
    <w:rsid w:val="00AD36A4"/>
    <w:rsid w:val="00B3755C"/>
    <w:rsid w:val="00B876C7"/>
    <w:rsid w:val="00C92209"/>
    <w:rsid w:val="00E6032B"/>
    <w:rsid w:val="00FF7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1C62236"/>
  <w15:chartTrackingRefBased/>
  <w15:docId w15:val="{2E83E196-1CC4-4B6E-B1EE-492B84DBD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75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3755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62F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in Ozkan</dc:creator>
  <cp:keywords/>
  <dc:description/>
  <cp:lastModifiedBy>Metin Özkan</cp:lastModifiedBy>
  <cp:revision>2</cp:revision>
  <cp:lastPrinted>2022-12-02T19:17:00Z</cp:lastPrinted>
  <dcterms:created xsi:type="dcterms:W3CDTF">2022-12-02T19:19:00Z</dcterms:created>
  <dcterms:modified xsi:type="dcterms:W3CDTF">2022-12-02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51c416-6ffe-4002-886e-12f9a37954f8</vt:lpwstr>
  </property>
</Properties>
</file>